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w:t>
      </w:r>
      <w:r>
        <w:t xml:space="preserve"> </w:t>
      </w:r>
      <w:r>
        <w:t xml:space="preserve">มิ.ย.</w:t>
      </w:r>
      <w:r>
        <w:t xml:space="preserve"> </w:t>
      </w:r>
      <w:r>
        <w:t xml:space="preserve">64)</w:t>
      </w:r>
    </w:p>
    <w:p>
      <w:pPr>
        <w:pStyle w:val="Date"/>
      </w:pPr>
      <w:r>
        <w:t xml:space="preserve">วันพุธที่</w:t>
      </w:r>
      <w:r>
        <w:t xml:space="preserve"> </w:t>
      </w:r>
      <w:r>
        <w:t xml:space="preserve">2</w:t>
      </w:r>
      <w:r>
        <w:t xml:space="preserve"> </w:t>
      </w:r>
      <w:r>
        <w:t xml:space="preserve">มิถุนายน</w:t>
      </w:r>
      <w:r>
        <w:t xml:space="preserve"> </w:t>
      </w:r>
      <w:r>
        <w:t xml:space="preserve">2564</w:t>
      </w:r>
      <w:r>
        <w:t xml:space="preserve"> </w:t>
      </w:r>
      <w:r>
        <w:t xml:space="preserve">เวลา</w:t>
      </w:r>
      <w:r>
        <w:t xml:space="preserve"> </w:t>
      </w:r>
      <w:r>
        <w:t xml:space="preserve">12.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ศย. ถูกไล่ฟ้องทั่วประเทศ กองทุนนั่นล่ะครับ ของเด็กน่ะ ตอบนโยบายฝ่ายการเมืองก็ไม่ใช่ คุณสนองตอบฝ่ายความมั่นคงเท่านั้น ขยายภารกิจให้ทหารไปทำงานได้ รับงบประมาณได้ // ด่านนายสมสักดิ์ สส. ฝ่ายรัฐบาลของพรรคพลังประชารัฐก็โครงสร้างของงบประมาณ มี่เป็นงบประมาณรายจ่ายถึงร้อยละ 76 ครับ แต่เป็นงบลงทุน ร้อยละ 20.1 การพัฒนาประเทศ และการพัฒนาภาครัฐโดยต้องการให้ปรับโครงสร้างงบประมาณณเหลือร้อยละ 50 ภายใน 10 ปี เพื่อจะได้นำเงินไปปรับลด เอาไปลงทุนในด้านอื่น ๆ เพิ่มมากขึ้นครัย ครับ เปลี่ยนเป็นจ่ายให้กับจังหวัดโดยตรง นำไปบริหารจัดการกันเอง ตรงกับความต้องการของพี่น้องประชาชน และยึดโยงกับพี่น้องประชาชนครับ นายณัฐวุฒิ ท่านนี้ก็เป็นห่วงกับการจัดการ COVID-19 ที่ลดลง จึงต้องหวังพึ่งพิงเพียงวัคซีนโดยการเพิ่มการจัดหาจัดสรรคุณภาพของวัคซีน เรียกร้องให้รัฐบาลประกาศให้วัคซีนนั้น สร้างภูมิคุ้มกันหมู่ ในการสร้างเพิ่มรายได้ของภาครัฐ นอกเหนือจากวิธีการเพียงอย่างเดียว พร้อมเรียกร้องให้มีการจัดสรรงบประมาณเพิ่ม เพื่อกระทรวงทรัพยากรธรรมชาติและสิ่งแวดล้อม สำหรับการอภิปรายวันนี้ คาดว่าน่าจะเสร็จสิ้นและลงมติได้อาศัยเสียงเห็นชอบของในสภาฯ เกินกึ่งหนึ่ง จากจำนวนสมาชิกที่มีอยู่ 482 คน 242 เสียงขึ้นไปแล้ว แล้วตอนนี้ฝ่ายรัฐบาล 270 เสียงน่าจะผ่านหากไม่มี ส.ส. ฝ่ายพรรคร่วมรัฐบาลแตกแถวครับ มาดูท่าทีเบื้องต้นของพรรคร่วม เริ่มกันที่พรรคภูมิใจไทย … ที่อภิปรายในวันแรกและก็มีท่าทีที่ไม่พอใจในการจัดสรรงบประมาณ ถึงขนาดชวนหัวหน้าพรรคภูมิใจไทยว่า</w:t>
      </w:r>
      <w:r>
        <w:t xml:space="preserve"> </w:t>
      </w:r>
      <w:r>
        <w:t xml:space="preserve">“</w:t>
      </w:r>
      <w:r>
        <w:t xml:space="preserve">กลับบ้านเถอะ</w:t>
      </w:r>
      <w:r>
        <w:t xml:space="preserve">”</w:t>
      </w:r>
      <w:r>
        <w:t xml:space="preserve"> </w:t>
      </w:r>
      <w:r>
        <w:t xml:space="preserve">อภิปรายวันนั้นไม่ได้ส่งผลกระทบต่อการลงมติวันนั้นครับ เพราะเป็นคนละเรื่องกับรัฐบาล พร้อมกับบอกด้วยว่าจะมีการพูดคุย นัดกัน การลงมตินับกันภายในบ่ายวันนี้ครับ ต่างกับ ต่างกับพรรคอธิปปัตครับ จุรินทร์ ลักษณะวิศิให้ความเห็นชอบกับร่างกฎหมายรัฐบาล แล้วก็มีการวางตัวคณะกรรมาธิการในสัดส่วนที่ ในสภาเป็นสิทธิที่ทุกคนต้องเป็นไปตามมติของพรรคครับ // ผมเรียนแล้วว่าเรื่องการแสดงความเห็นในที่ประชุมสภา อันนั้นก็ทุกคนก็มีสิทธิ์ที่จะแสดงความเห็นนะครับ ในขอบเขตแนะหรือให้ความเห็นในทางสร้างสรร ซึ่งสมาชิกพรรคก็ทำอย่างนั้นอยู่ ส่วนในเรื่องของพรรคร่วมรัฐบาล ประชาธิปัตย์ก็เป็นพรรคร่วมรัฐบาล เพราะฉะนั้น มันก็จะเกินอำนาจหน้าที่ที่จะไปบริหารทุกเรื่องรัฐบาลผสม พรรคที่เป็นแกนนำพรรคต้องเป็นหลักในการที่จะบริหารจัดการ ในการที่จะสร้างเส เกิดขึ้นในรัฐบาล นี่คือกลไกลของระบบรัฐสภา // ส่วนท่าทีของฝ่ายค้านยังไม่เห็นด้วย งดประมาณ เพราะว่ายังติดใจเรื่องงบประมาณของสาธารณสุขและก็ห่วงใยเกี่ยวกับภาระการคลังของประเทศ โดย นายสุทิน คลังแสง ประธานวิปฝ่ายค้านครับ จะอภิปรายและชื้แจงเรื่องจำนำข้าว ว่าโครงการนี้เป็นหนึ่งที่ทำให้หนี้ของสาธารณะประเทศพุ่งและต้องตามชดใช้หนี้จนถึงปัจจุบันครับ นอกจากนี้ประเด็นอภิปรายร่างงบประมาณที่หลายคนให้ความสนใจครับ เมื่อวานนี้ตำรวจรัฐสภาครับ เป็นเรื่องร้อนที่เกิดขึ้นเลย ทำหน้าที่รักษาความปลอดภัยให้เข้มงวด การรักษาความปลอดภัย COVID-19 ระหว่างเจ้าหน้าที่ตำรวจสภาฯ กับผู้ติดตามร้อยเอก ธรรมนัส พรหมเผ่า เกิดการประทะคารมกันครับ เมื่อประมาณ 22.00 น. ครับ ต้องเรียกตำรวจสภาฯ ไปสอบถาม ว่าเกิดอะไรขึ้น ลองฟังเหตุการณ์นี้จากปากท่านประธานครับ นะครับ เพื่อเป็นการที่เราจะทดสอบแนวทางให้กับเจ้าหน้าที่ปฏิบัติต่อไป เพื่อมีกำลังใจในการทำงาน เดี๋ยวเขากลัว ผมก็เตรียมเขาไว้เสมอ ว่าอย่าไปกลัวผู้ติดตาม เพราะว่าตัวรัฐบาลเองจะบกพร่องนี่มันก็กระทบต่อประชาชนในเขตเลือกตั้งเขา แต่ว่าผู้ติดตามนี่จะไม่ค่อยรู้เรื่อง เพราะฉะนั้น ก็จะไปทำอะไรที่เกิน อย่างที่เราเห็นเมื่อตอนฉีดวัคซีนเราก็เห็นบางคนที่ไปแสดงวาจาหรือมาตรยาทที่ไม่เหมาะสม เขา // ท่านประธานชวนก็ให้กำลังใจ งานตามคำสั่งของประธานสภาฯ ตามกฎกติกาการเข้าออกสภาคนส่วนมากยังไม่ทราบ แต่ภาพรวมสมาชิกส่วนใหญ่ให้ความร่วมมือเป็นอย่างดีนะครับ อย่างเช่น การปฏิบัติตามมาตรการภายในห้องประชุม เป็นไปอย่างราบลื่นไม่เป็นแหล่งเพาะเชื้อที่เกิดขึ้นในอาคารรัฐสภาครับ คุณผู้ชมครับ สำหรับการอภิปรายร่างกฎหมายงบประมาณภาพรวมในแต่ละฝ่ายนี่ อย่างคณะรัฐมนตรี รัฐบาลจะได้คนละ 22 ชั่วโมง เช่นเดียวกันฝ่ายค้านครับ 22 ชั่วโมททีนี้ 2 วันที่ผ่านมาอภิปรายในระยะเวลาไล่เลี่ยกัน ครม. กับ ส.ส. พรรคร่วมรัฐบาลนี่ ประมาณ 16 นะครับ 16 ชั่วโมงที่ใช้ไป อย่าง ส.ส. ฝ่ายค้าน17 ชั่วโมง เพราะฉะนั้นก็เหลือเวลาที่คาดว่าในช่วงค่ำวันนี้ว่าจะรับหรือไม่รับร่างกฎหมายงบประมาณครับ ทั้งหมดคือบรรยากาศที่เกิดขึ้นที่รัฐสภาครั// ค่ะ ขอบคุณค่ะ คุณวอรวัตรคะ นะครับ เริ่มที่กองทัพเมียนมาร์เปลี่ยนสถานที่กักตัวและอดีตประธานาธิบดีไปยังสถานที่ที่ไม่เปิดเผยครับ รัฐบาลเอกภาพ เหตุการณ์รัฐประหาร ซูจี อดีตที่ปรึกษาแห่งรัฐและหลังมีรายงานว่ารัฐบาลทหารย้ายตัวออกจากที่พักในกรุงเนกิดอร ปรากฏตัวต่อสาธารณะด้วยตัวเอง จากการที่เดินทางไปขึ้นศาลอาญาคดีอาญา 6 ประทง การละเมิดความลับของทางการ และการยุยงปลุกปั่นถูกตั้งข้อหายุยงปลุกปั่น เรื่องไวรัสโควิด-19 พบผู้ป่วยติดเชื้อไข้หวัดนก สายพันHKNT นะคะ ได้ล้มป่วยและเข้าโรงพยาบาลเดือนเมษายน แต่แพทย์นี่เพิ่งจะยืนยันเชื้อได้ที่ผ่านมา แต่ว่าผู้ป่วยรายนี้นะคะ อาการดีขึ้น แล้วก็ใกล้ที่จะออกจากโรงพยาบาลได้แล้ว นั้นน่าจะเป็นคนติดเชื้อไวรัสสายพันธ์นี้คนแรกของโลกด้วยค่ะ ทางการจีนก็ยังไม่เปิดเผยถึงรายละเอียดถึงการติดเชื้อแล้วก็ยืนยันว่าความเสี่ยงของการระบาดเชื้อชนิดนี้ยังอยู่ในระดับต่ำ // ดูความเคลื่อนไหวแวดวงกีฬากันครับ // ค่ะสวัสดีค่ะ // สวัสดี่ค่ะ ได้เวลาข่าวกีฬาวันนี้แล้วนะคะ ลีคค่ะ ทีมไทยแพ้ให้กับเซอเบียนะคะ ทำให้ตอนนี้ผ่านมารวด 6 นัดยังไม่ชนะใคร ไทยเราจะเจองานหนักเลยทีเดียวค่ะ เจอกับเบอร์ 1 ของโลก อย่างสหรัฐอเมริกาค่ะ มาดูผลงานลูกยางสาวไทยเราค่ะ ลงแข่งขันในเทชั่นลีค แข่งขันกันที่อิตาลี ทีมชาติไทยค่ะก่อนแข่งนี่ ลงสนามในฐานะอันดับ 13 ของโลกนะคะ ในเสื้อสีขาวเจอกับทีมชาติเซอเบียร์ค่ะ ทีมไทยคุมทัพโดยโคช … ยังไม่ชนะใครค่ะ แพ้มา 5 นัดรวด ตัวหลัก อย่างปลื้มจิต พิมพ์ขาว อรอุมา สิทธิลักษณ์ ลงสนามนะคะ เซ็ทแรกเซอเบียบล็อกได้นำไปก่อน 25 ต่อ 19 ส่วนเซ็ต 2 สาวไทยก็ตามมาค่ะ ไล่มาเสมอ 21 แต้มเท่ากันนะคะ แต่ว่าช่วงท้ายเกมเป็นดีกรียุโปร ไปสุดมัน 25 ต่อ 23 และเซ็ตต่อไปสู้กันสูสีเหมือนกันค่ะ เป็นเซอร์เบียที่เอาชนะไป ด้วย Score 25 ต่อ 23 ทำให้เซอเบียร์ชนะไทยเรา เซอเบียขึ้นบล็อกได้ 8 ครั้งนะคะ ไทยเราบล็อกได้ครั้งเดียว ส่วนผู้เล่นที่ทำ Score มากสุดของไทยเราค่ะ คือ อรอุมา สิทธิลักษณ์ค่ะ 23 แต้ม รองลงมาเป็นปลื้มจิตร ถิ่นขาว 13 แต้มนะคะ ได้คาทาริน่ากับโรคาคนละ 14 คะแนน มีอยู่ 10 แต้ม ตอนนี้อยู่อันดับที่ 4 ค่ะ ส่วนทีมไทยนะคะ แพ้รวดยังไม่คะแนน ล่าสุด 16 แล้วก็ล่าสุดคิดอันดับแรงค์กิ้งโลกทำให้ทีมไทยเราหล่นจากอันดับที่ 15 ของโลกเหล้ือ17 ของโลกนะคะ มี 176 คะแนนค่ะ ส่วนแมกซ์วันนี้ไทยเราเจอกับสหรัฐอเมริกา เตอกับเบอร์ 1 ของโลก สหรัฐอเมริกา รายการนี้ 2 สมัยนี้ ฟอร์มดีเหลือเกินค่ะ 5 นัดรวด ตอนนี้อยู่อันดับที่ 1 ของตารางด้วยค่ะ เวลา 17.00 น. จากทีมลูกยางสาวไทยเรา คัดบอลโลกนะคะ ก็มีการลงฝึกซ้อมกันอย่างเข้มแข็งกันเลยทีเดียวค่ะ มีการเน้น Tractic ก่อนที่จะเจออินโอากิระ นิชิโน๊ะ หัวหน้าผู้ฝึกซ้อมทีมชาติไทย ต่างลงฝึกซ้อมเป็นครั้งแรกนะคะ Football Acadamy ที่โรงแรมที่ทางฝ่ายจัดการแข่งขัน รอบที่ 2 เขาจัดไว้ให้ที่สของไทยเราค่ะ ก่อนหน้านี้แพ้โอมานมา 0-1 2 - 2 และล่าสุด แพ้อุเบกิฐาน นี่ก็เป็นบรรยากาศรวมตัวกันฝึกซ้อมอีกครั้งนี้เน้นเรื่องของสภาพร่างกายและนักเตะค่ะ มีการใส่รายละเอียด เรื่อง Tracktic ต่าง ๆ ประมาณชั่วโมงหนึ่งค่ะ หลังจากนี้ทีมชาติไทยเราจะลงโลกรอบคัดเลือก โซนเอเชียรอบที่ 2 วันพรุ่งนี้แล้วค่ะ 3 มิถุนายนจะประเดิมสนามเจอเวลา 23.45 น. ที่สนามอัลมักตูม ต่อด้วยวันที่ 7 มิถุนายน ดวนกับเจ้าภาพสหรัและวันที่ 15 มิถุนายน ไทยเราเจอกับมาเลเซียค่ะ หรือว่า AFC ได้รับหนังสือแจ้งนะคะ หรือเห็นชอบจากทางสมาคมกีฬาสหรัฐอาหรับเอมิเรตส์ออกมา อนุญาตให้แฟนบอลเข้าไปชมเกมในสนามการแข่งขันด้วยค่ะ แต่ว่าต้องปฏิบัติตามมาตรการของภาครัฐของสหรัฐเอมิเรตส์ที่เขากำหนดเอาไว้อย่างเค่งครัดนะคะ รายละเอียดก็มีบอกว่า อนุญาตให้แฟนบอล ของความจุสนาม แล้วเข้าถิ่นลงแข่งขัน อนุญาตให้แฟนบอลลงแข่งขันได้ไม่เกิน 10 เปอร์เซ็นต์ของความจุ แมตช์การแข่งขันระหว่างทีมอื่น ๆ แฟนบอลสามารถเข้าชมได นะคะ นอกจากนั้น คุณผู้ชมต้องมีผลการตรวจ COVID แบบ PCr ไม่เกิน 2 วันหรือ 48 ชั่วโมง ครบถ้วน และต้องมีใบรับรองและแสดงผลในแอปพลิเคชันของทางประเทศด้วยค่ะ คุณผู้ชมต้องรักษาระยะห่างนะคะ ไม่ลุกจากที่นั่งตัวเองถ้าไม่จำเป็น นอกจากนั้นถ้าใครจะเข้าชมต้องมีอายุ 16 ปีขึ้นไปค่ะ จะต้องผ่านการตรวจวัดอุณหภูมิ และตรวจคัดกรอง ที่สำคัญคือต้องสวมหน้ากากอนามัยตลอดเวลาด้วยค่ะ ไปเชียเกมการแข่งขันฟุตบอลโลกนะคะ จากฟุตบอลชาย ไปดูฟุตบอลหญิงทีมชาติไทยค่ะ พาเรดเข้าตรวจ Coลุยภาระกิจในการแข่งขันเอเชียที่กรมวิทยาศาสตร์การแพทย์ และกระทรวงสาธารณสุข บรรดานักฟุตบอลหญิงทีมชาติไทยชุดไใญ พร้อมด้วยทีมงานสตาร์ฟโคช เข้าตรวจโควิด-19 ก่อนที่จะเก็บตัวลงแข่งขันรอบคัดเลือกวันที่ 15-23 กันยายนนี้ ที่ไทยเราเป็นเจ้าภาพ รอบคัดเลือก กำหนดแข่งขัน คือ 24 มิถุนายน22 สิงหาคมนี้ค่ะ การตรวจครั้งนี้ค่ะ มีหัวหน้าผู้ฝึกสอน อย่างมิโยะ โนโมโกโตะ แล้วก็ผู้ฝึกสอน ผู้รักษาประตู แล้วก็ทีมงานโคช รวมไปถึงนักกีฬาทั้งหมดค่ะ หลังตรวจเสร็จนะคะ ทีมฟุตบอลหญิงได้เดินทางกลับไปที่มหาวิทยาลัยกรุงเทพธนบุรี และจะเข้ารับการตรวจหาเชื้อ CoVID-19 อีกครั้งหนึ่ง ค่ะ หากว่าผลตรวจออกมาเป็นลบทั้งหมด จะเดินทางไปเก็บตัวฝึกซ้อมอยู่ที่พัฒนากอล์ฟคลับทันที ทั้งนี้ ทางสมาคมกีฬาฟุตบอลแห่งประเทศไทย จะปฏิบัติอย่างระมัดระวัง และอยู่ภายใต้การดูแลจากแพทย์ สามารถเตียมความพร้อมให้ได้มากที่สุด โควิด-19 ค่ะ กรมควบคุมโรค มีการศูนย์ฝึกกีฬาแห่งชาติ หมวกเหล็กสระบุรีนะคะ พร้อมกับให้ดำเนินการเปิดได้ค่ะ ดร. ก้องศักดิ์ ก้องมณี ประเทศไทย พร้อมด้วยนางโปรดปราน สมานมิตร ฝ่ายยุทธศาสตร์และเทคโนโลยีสารสนเทศ และนายแพทย์ณัฐพงศ์ บุรีวงศ์ ในภาวะฉุกเฉิน กรมควบคุมโรค เตียมความพร้อมก่อนที่จะเปิดศูนย์กีฬาแห่งชาติจังหวัดสระบุรีค่ะ เป็นสถานที่กักกันในรูปแบบเฉาพะตามกำหนดนะคะ โดยผู้ว่า กกท. กรมควบคุมโรคอนุมัติได้รับอนุมัติจาก ศบค. นั้นตอนนี้ได้ร่วมกันตรวจครั้งสุดท้ายแล้วค่ะ พร้อมที่จะให้ทาง กกท. เปิดรับนดำเนินการเปิดรับนักกีฬาได้ตามกำหนด ทางกรมควบคุมโรคได้เนอเพิ่มเติมเกี่ยวกับการบำบัดน้ำเสีย เกี่ยวกับการทำความสะอาดพื้นที่ผ่านการใช้งานมากขึ้นนั่นเองค่ะ ส่วนบนนดาห้องพัก ห้องฝึกซ้อม ฝึกกล้ามเนื้อของนักกีฬานะคะ เข้าใช้พื้นที่ได้แล้วค่ะ ตอนนี้มีนักกีฬาฟุตซอลคนตาบอดแจ้งขออนุมัติเข้าพักหากว่าทางสมาคมกีฬาแห่งประเทศไทยสมาคมไหนนะคะ อยากจะเข้าไปพักที่องค์กรที่มวกเหล็กสระบุรีแจ้งความจำนงค์ต่อ กกธ. ดำเนินการได้ค่ะ ไปดูเกมการแข่งขันเทนิส ของไลอาเฟนาดาว บาตี้เต็ง 1 ของโลก เป็นเกมการแข่งขัน Grand Slam Fresh เป็นเกมการแข่งขัน รอบแรกนะคะ ราฟาเอล นาดาว ได้เจอกับโปปีริน 21 ปีจากออสเตรเลีย มาเมื่อเดือนที่แล้วนี้เองค่ะ ในรายการ MAdrid Master แล้วก็แมกท์นี้เป็นนาดาวนะคะ สมัยย้ำแค้น เอาชนะไป 3 เซ็ตรวดค่ะ ต่อ 2 และ 7 ต่อ 6 ไพรเบรก 7 ต่อ 3 ให้นาดาวน์ นัดหวดชาวสเปนิช ริชาท ปาคเก้ ความหวังของเจ้าถิ่น ส่วนยาเลนหนัก สตาฟจากเยอรมันนีใน Fresh Open ครั้งนี้ค่ะ ของรายการจากรัสเซียนาทีนะคะ ทำให้ยาเลนนาต สตาฟเจอกับฟากุนโด แบกนิช ทั้ง 2 ท่านคะ // สวัสดีค่ะ วันนี้ส่งท้ายข่าวเที่ยงนะคะ ทางการท้องถิ่นยกเลิกมาตรการเข้มงวด ที่ป้องกันการแพร่ระบาด CoVID-19 ค่ะ ทีมข่าว NBT ลาไปก่อนครับ สวัสดีครับ // สวัสดีค่ะ</w:t>
      </w:r>
    </w:p>
    <w:p>
      <w:pPr>
        <w:pStyle w:val="BodyText"/>
      </w:pPr>
      <w:r>
        <w:t xml:space="preserve">[เสียงดนตรี]</w:t>
      </w:r>
    </w:p>
    <w:p>
      <w:pPr>
        <w:pStyle w:val="BodyText"/>
      </w:pPr>
      <w:r>
        <w:t xml:space="preserve">(คุณปวีณา) สวัสดีค่ะ ต้อนคุณผู้ชมเข้าสู่การแถลงข่าวจากที่ทำเนียบรัฐบาลประจำวันที่ 2 มิถุนายน 2564 นะคะ วันนี้การติดตามสถานการณ์การระบาดของ CoVID-19 แล้ว เรายังพบคลัสเตอร์ใหม่แล้ว และเรื่องของการควบคุมการระบาดในพื้นที่ควบคุมอุตสาหกรรมที่ ณ วันนี้เราเจอในหลายพื้นที่ ในหลายจังหวัด มีมาตรการใด ๆ เพิ่มเติมนะคะ ติดตามรายละเอียดนจาก แพทย์หญิงอภิสมัย ศรีรังสรรค์ เรียนเชิญคุณหมอค่ะ</w:t>
      </w:r>
    </w:p>
    <w:p>
      <w:pPr>
        <w:pStyle w:val="BodyText"/>
      </w:pPr>
      <w:r>
        <w:t xml:space="preserve">(แพทย์หญิงอภิสมัย) กราบสวัสดีพี่น้องประชาชน และสื่อมวลชนทุกท่านนะคะ กลับมาติดตามสถานการณ์กันนะคะ โดยเราเริ่มกันที่รายงานกาติดเชื้วันนี้ยังคง 4 แสนกว่ารายใหม่นะคะ ทำให้ยอดรวมทั่วโลกมี 171 ล้านคนนะคะ ที่มีการรายงานติดเชื้อสะสม ยอดผู้เสียชีวิตวันนี้บวกไป 10,344 คนนะคะ เปอร์เซ็นต์ยอดรวมทั่วโลกยังอยู่ที่ 2.1 เปอร์เซ็นต์ ประเทศไทยเป็นอันดับที่ 82 ค่ะ เพื่อนบ้านเรานะคะ มาเลเซียวันนี้ตัวเลขค่อนข้างสูงเลยทีเดียวนะคะ ยังคง 7,000 กว่าติดต่อกัน และมีรายงานเวียดนามนี่นะคะ ที่มีรายงานผู้ติดเชื้ออย่างต่อเนื่อง และผู้เสียชีวิต 1 คนรายงานวันนี้ ทำให้ทางเวียดนามนะคะ ระงับการเดินทางผู้โดยสารขาเข้า ตั้งแต่วันที่ 1 มิถุนายน ถึง 7 มิถุนายนของฮานอยเอง ก็มีการประกาศร้านอาหาร ร้านกาแฟ กิจการต่าง ๆ สาธารณะเหล่านี้ก็ปิดให้การบริการด้วยนะคะ ด้วยนะคะ บ้านเรายังมีการเดินทางข้ามแดน การเดินทางข้ามแดน การลักลอบเข้าเมือ211 รายนะคะ ที่เข้าเมืองผ่านทางช่องทางธรรมชาติอย่างผิดกฎหมาย มาจากทางตะวันตกนะคะ ทางประเทศพม่า 79 ราย ทางลาว 30 ราย กัมพูชา 59 ราย และทางด่านมาเลเซียไม่มีรายงานนะคะ วันนี้ตัวเลขยังเป็น 0 แต่ว่าทางช่องทางธรรมชาติทางเมียนมานี่นะคะ ก็ส่วนใหญ่ยังพบว่าเป็นคนไทยที่พยายามที่จะเข้าเมือง มีพบผ่านทางด่านแม่สอด 2 คนด้วยนะคะ ว่าเป็นการผ่านเข้ามาโดยผิดกฎหมายนะคะ คนไทยนี่นะคะ มีทั้งที่เป็นนักเรียน นักพนันออนไลน์นะคะ มีแม่บ้าน แล้วก็มีทำอาชีพรับจ้าง ขอเน้นย้ำนะคะ ว่าขอให้เข้ามาโดยทางปกติ อันนี้ก็ต้องถูกจับกุมแล้วก็ดำเนินคดีด้วยนะคะ ตัวเลขรายงานสถานการณ์ของวันนี้นะคะ ตัวเลขผู้ป่วยใหม่ อยู่ที่ 3,447 รายค่ะ จากเรือนจำ 1,087 ราย และมีผู้เสียชีวิตวันนี้นะคะ รายงาน 38 คน ทำให้ยอดผู้เสียชีวิตสะสม คือ 1,013 คนนะคะ คิดเป็น 0.74 เปอร์เซ็นต์ ผู้ที่ยังรับการ โรงพยาบาล มีอาการหนัก 2,047 รายนะคะ ใช้เครื่องช่วยหายใจ 381 ราย ซึ่งยังอยู่ในตัวเลขที่ทรง ๆ นะคะ ไม่ได้มีมากขึ้น แล้วก็ผู้ป่วยที่หายป่วยกลับบ้านนะคะ 843 ราย ทำให้ยอดหายป่วยสะสมอยู่ที่ 87,253 รายค่ะ ยอดฉีดวัคซีนในกล่องตรงกลางสีขาวนะคะ รวมแล้ว 3,753,738 โดส 18 โดสนะคะ แล้วก็วันนี้ค่ะ สาธารณสุขรายงานว่ามีการจัดส่งวัคซีน AstraZenega เมื่อวานนี้นะคะ ไปอีก 200,000 โดสนะคะ และวันนี้นะคะ ก็จะมีการจัดส่ง SinoVac ทำให้แล้วเสร็จในวันนี้นะคะ ขอให้พี่น้องประชาชนติดตามการกระจายวัคซีนด้วยนะคะ ในส่วนของการรายงานผู้เสียชีวิต วันนี้ 38 รายนะคะ ก็เป็นกรุงเทพมหานคร 18 สมุทรปราการ 14 รายนะคะ มีจังหวัดละ 3 ราย คือ ปทุมธานี ชลบุรี จังหวัดละ 2 รายนะคะ ฉะเชิงเทรา นนทบุและจังหวัดละ 1 ราย ก็คืออยุธยา ร้อยเอ็ด ราชบุรี อุดรธานี มีผู้เสียชีวิตถึง 8 ท่านด้วยกันนะคะ ที่เสียชีวิตภายในสัปดาห์แรก ก็คือตั้งแต่วันแรกที่ได้รับการยืนยันผลติดเชื้อ ท่านก็เสียชีวิตในวันเดียวกัน ทำให้เห็นว่าเหล่านี้ไม่รู้ตัวว่ามีการเจ็บป่วยนะคะ พอถึงแพทย์ที่โรงพยาบาลก็มีอาการหนัก รุนแรง แล้วก็ทำให้เสียชีวิตนะคะ และในส่วนของอาชีพน่าสนใจนะคะ ก็จะอยู่ในกลุ่มผู้ที่ชับรถประจำทาง ขับรถแท็กซี่ เป็นพนักงานรักษาความปลอดภัย รปภ. นะคะ รวมถึงอาชีพค้าขาย ทำงาน หรือว่าเดินทางไปสัมผัสพื้นที่เสี่ยง ซึ่งเน้นย้ำ ก็คือตลาดด้วยนะคะ เสียใจกับผู้เสียชีวิตด้วยค่ะ ก็ของประวัติของผู้เสียชีวิตก็ทำให้ทุกท่านเฝ้าระวังให้มากขึ้นด้วยนะคะ การรายงานผู้ติดเชื้อของรายจังหวัด 10 อันดับแรกวันนี้จะเห็นว่าในส่วน กทม. นี่นะคะ จะเห็นการรายงานคลัสเตอร์เฝ้าระวังทั้งสิ้น 47 คลัสเตอร์นะคะ แล้วก็เป็นคลัสเตอร์ใหม่ 1 คลัสเตอร์นะคะ วันนี้ของ กทม. ก็จะมีเพ่ิมลาดพร้าว เป็นการพบผู้ติดเชื้อในห้างสรรพสินค้าไป 23 ราย และ กทม. ก็มีแผนปรับในส่วนของพื้นที่ในส่วนของลาดพร้าวด้วย ขอให้พี่น้องประชาชนุม กลับมาดูสไลด์รวม 10 จังหวัดนิดหนึ่งค่ะ มาดูของคลัสเตอร์ต่างจังหวัด สมุทรปราการอยู่ที่ตลาดสำโรง มีรายงานผู้ติดเชื้อใหม่ 168 รายค่ะ โรงงานผลิตซอต 36 ซอส 36 ราย แล้วก็เป็นคลัสเตอร์ใหม่ บวก 74 รายของสมุทรปราการนะคะ และในส่วนของพื้นที่บางพลีก็พบในชุมชน และตลาดเคหะบางพลี รายค่ะ ในส่วนของเพชรบุรีนะคะ ก็ยังคงเป็นโรงงานชิ้นส่วนอิเล็กทรอนิกส์ซึ่งตอนนี้นี่ก็มีการแพร่กระจายไป 11 จังหวัดแล้วนะคะ และพบว่ายอดผู้ติดเชื้อเพิ่มอีก 438 รายค่ะ ทำให้เพชรบุรีนะคะ ก็วันนี้อยู่ในการรายงานผู้ติดเชื้อรายใหม่ในลำดับที่ 3 ยอดสะสมของทั้งจังหวัดอยู่ที่ 4,914 รายนะคะ ตอนนี้ตรังนะคะ ก็เป็นรายงานจากโรงงานผลิตถุงมือแล้วก็ยังพบการระบาดอย่างต่อเนื่อง ติดตาม ตรวจคัดกรองเชิงรุกนะคะ เริ่มเห็นการที่ระบาดไปยังชุมชนจังหวัดตรังนะคะ ทั้งอำเภอเมือง กังตัง การเดินทางข้ามพื้นที่ที่เราเน้นย้ำกันตลอดนะคะ สมุทรสาครนะคะ คลัสเตอร์ใหม่ เป็นกระทุ่งแบนค่ะ เป็นโรงงานผลิตสินค้าเด็ก พบรายงานผู้ติดเชื้อบวกไป 42 รายนะคะ แล้วก็ในส่วนของนราธิวาสในพื้นที่ตากไบ ก็พบการรายงานในชุมชน วันนี้รายงานเพิ่ม 18 ราย ส่วนของอยุธยา ค่ะ ก็เป็นคลัสเตอร์ใหม่ เป็นโรงงานผลิตอุปกรณ์การแพทย์มีการรายงานยืนยัน 18 ราย แล้วก็คลัสเตอร์ที่รายงานทั้งหมดนี้ ยังมีการตรวจคัดกรองเชิงรุกอย่างต่อเนื่องนะคะ และมีการ ชุมชนรวมทั้งสถานที่พักของคนงานเหล่านี้ด้วยค่ะ วันนี้ในประชุม ศบค. ชุดเล็กมีการพูดคุยกันในรายละเอียดสำคัญ ก็คือกรณีโรงงานแปรรูปเนื้อไก่ที่สระบุรีก็จะมีการกระจายไปยังหลาย ๆ จังหวัดนะคะ แล้วก็ในส่วนของรายงานของโรงงานชำแหละไก่ ซึ่งทางกรมควบคุมโรครายงานนะคะ ว่าพนักงานค่อนข้างเยอะค่ะ มีทั้งชาวไทยและชาวต่างชาติ ชาวไทยรวม ๆ แล้วกว่า 4,000 กว่าคนนะคะ และมีชาวต่างชาติซึ่ง ในจำนวนนี้ ส่วนใหญ่เป็นสัญชาติกัมพูชานะคะ แล้วก็การติดเชื้อค่อนข้างหลากหลายค่ะ ติดเชื้อภายในแผนกทำหน้าร้านนะคะ หมายถึงว่าเป็นพนักงานแปรรูปชิ้นไก่ มีส่วนของพนักงานเดรียมวัตถุดิบ และพนักงานส่วนสนับสนุน การกระจายที่ติดต่อไปยังโรงงานทั้งโรงลงนะคะ นอกจากนี้สิ่งที่สำคัญกรมควบคุมโรคได้มีการวิเคราะห์ว่า ที่พักนะคะ ถ้าเปป็นคนไทย พนักงานก็อยู่บ้านส่วนตัว หรืออยู่อาศับในหอพักที่อยู่แถว ๆ โรงงานรอบ ๆ ส่วนใหญ่ชาวต่างชาติจะอาศัยอยู่ในหอพักที่โรงงานจัดให้ ในแง่การเดินทางก็หลากหลายนะคะ มีทั้งเดินทางด้วยรถส่วนตัว หรือรถรับ-ส่ง แล้วก็พนักงานเองก็มีที่พักอยู่ในการกระจายและรวมถึงการเดินทางในหลาย ๆ จังหวัด ก็ค่อนข้างมีลักษณะแออัด บางหอพักนะคะ 1 ห้องอยู่รวมกัน 3-6 คน แล้วก็มีพฤติกรรมที่เราเน้นย้ำพี่น้องประชาชนรับประทานอาหารร่วมกัน ใช้พื้นที่ส่วนกลางร่วมกัน สิ่งที่กรมควบคุมโรคตรวจพบปัจจัยป้องกันนี่นะครับ กลุ่มแรงงานฝีมือ ช่างนี่นะคะ ก็พบการติดเชื้อน้อย ก็พบว่าปัจจัยสำคัญ ก็คือกลุ่มนี้นี่ มีมาตรการส่วนตัว DMHTT DMHTT เข้มข้น แม้ว่าจะอยู่อาศัยอยู่ในกลุ่มแรงงานติดเชื้อ แต่เมื่อกลุ่มนี้ระมัดระวังอย่างเข้มงวดสูงสุด ก็ทำให้เขาไม่ติดเชื้อได้ ตรงนี้นี่ก็ทำให้ในที่ประชุม ศบค. ชุดเล็กได้รายงาน เพราะว่าที่รายงานพี่น้องประชาชนที่ผ่านมา ไม่ใช่เฉพาะโรงงาน พื้นที่ใดพื้นที่หนึ่ง เริ่มเห็นการแพร่กระจายการระบาดในโรงงานเป็นจำนวนมาก เป็นวงกว้างนะคะ ไม่ว่าจะเป็นผลิตกะทิ โรงน้ำแข็ง โรงงาน ทางการแพทย์ก็มีทั้งอยุทธยา ตรัง ในวันนี้นะคะทางสำนักส่งเสริมสุขภาพ กรมอนามัย โดยขณะท่านผู้อำนวยการค่ะ ก็ได้นำเรียนผลสรุปการหารือร่วมนะคะ ซึ่งมีการประชุมเมื่อวานนี้ เกี่ยวกับกรณีสถานประกอบการโรงงานนะคะ โดยวัตถุประสงค์ที่มีการหารือกันนะคะ ก็คือเพื่อหามาตรการป้องกันการติดเชื้อในโรงงานเพื่อควบคุการระบาดโดยต้องควบคุมไม่ให้การแพร่กระจายเหล่านี้นะคะ แพร่กระจายไปสู่ชุมชนในวงกว้าง และวัตถุประสงค์ที่สำคัญอันดับที่ 2 ก็คือเราต้องการให้มีการ แม้จะมีการติดเชื้อนะคะ เราก็ต้องการให้มีการควบคุม ให้เกิดสถานประกอบการปลอดภัย สามารถจะดำเนินกิจการได้ในช่วงการแพร่ระบาดนะคะ โดยทางท่านผู้อำนวยการรายงานว่า มีการสำรวจพบว่ามีการติดเชื้อ 10 จังหวัดในช่วงที่ผ่านมา และโรงงานขนาดใหญ่ที่มีคนงานเกิน 200 นะคะ เป็นเป้าหมายหลักที่พบการติดเชื้อค่อนข้างสูงค่ะ และอย่างที่เรียนนะคะ ว่าปัจจัยสำคัญในเรื่องของความแออัดในสถานที่ทำงานและที่พักคนงาน มีการระบายอากาศที่ไม่ดีพอนะคะ มีการจุดสัมผัสที่ไม่สะอาด และรวมทั้งพฤติกรรมที่มีกิจกรรมร่วมกัน รับประทานอาหารร่วมกัน โดยการวิเคราะห์นะคะ ท่านรายงานว่าโรงงานที่มีขนาดใหญ่นี่ พบติดเชื้อมากกว่า 20 เปอร์เซ็นต์ โรงงานไซซ์เล็ก ไซซ์กลางมีเพียง รายงานติดเชื้อเพียง 5 เปอร์เซ็นต์ ในส่วนของการสำรวจนะคะ กรมอนามัยรายงานว่า มีโรงงานที่ลงทะเบียนกับกระทรวงอุตสาหกรรมทั้งสิ้น 63,000 แห่งค่ะ มีขนาดเล็ก ขนาดกลาง ก็คือมีคนงานไม่เกิน 50 คน 3,300 แห่งเป็นโรงงานขนาดใหญ่ที่มีคนงานเกิน 200 คนนะคะ ในช่วงที่ผ่านมากรมอนามัยมีการรณรงค์ให้ใช้โครงการCOVID Plus นะคะ การประเมินตนเอง ที่ทางโรงงาน หรือสถานประกอบการ รวมทั้งตลาดหรือแคมป์คนงานก็ตามนะคะ สามารถที่จะเข้าไปศึกษารายละเอียดและประเมินตนเอง การประเมินตนเองนะคะ ยังมี Ifa เรียกกันว่า Industrail ซึ่งเป็นการประเมินเองของกระทรวงอุตสาหกรรมเองนะคะ ก็จะมีรายละเอียดของคำถาม ชุดคำถามการประเมินเชิงรุกตรงนี้นะคะ มีการพัฒนาให้เป็นมาตรการบูรณาการทุกภาคส่วน เรียกว่า Good Fatck P นะคะ ส่วนของการทำงานก็เพื่อให้โรงงานสถานประกอบการเหล่านี้นี่ ในการป้องกันโรค การสอบสวนโรคนะคะ รวมไปทั้งการจัดการอนามัยสิ่งแวดล้อม รวมทั้งมี เช่นว่าถ้าพบผู้ติดเชื้อภายในโรงงานหรือแผนกของเราจะต้องมีมาตรการอย่างไรบ้าง 1 2 3 4 อย่างนี้เป็นต้นนะคะ ในส่วนของคนก็เหมือนกัน คือเครื่องมือแบบประเมินเหล่านี้นี่มีรายละเอียดให้พนักงานในโรงงานประเมินตนเองด้วยค่ะ ก่อนเข้าที่ทำงานต้องตรวจอะไรบ้าง ขณะที่สงสัยว่ามีการติดเชื้อ หรือสัมผัสผู้ติดเชื้อ ก็จะมีคำแนะนำการกักตัว แล้วข้อมูลเหล่านี้นี่มีการแปลเป็นหลายภาษาค่ะ ทั้งภาษาพม่า ภาษาอังกฤษ อย่างนี้นะคะ ดังนั้น โดยสรุปนี่ในที่ประชุมมีรายงานว่าที่ผ่านมา 2 เดือนนี่นะคะ รายงานโรงงานที่มีการติดเชื้อ ก็พยายามให้เข้าประเมินตนเอง Thai Stop COVID 2,800 โรงงานเข้าไปทำการประเมินตนเอง อันนี้ก็ต้องขอบคุณมากนะคะ แต่ทั้งหมดนี่ พบว่าโรงงานขนาดใหญ่จากตัวเลข 3,300 ประมาณนี้นะคะ มีเข้าไปทำแบบประมาณที่เราขอความร่วมมือเพียง 650 โรงงานค่ะ ทั้งนี้อย่างที่เรียนย้ำนะคะ ว่าโรงงานขนาดใหญ่เป็นเป้าหมายที่มีการติดเชื้อมากกว่าขนาดกลาง ขนาดเล็ก แต่ก็พบว่ามีการให้ความร่วมมือในการเฝ้าระวังตนเองค่อนข้างน้อย คิดเป็นเพียง 20 เปอร์เซ็นต์นะคะ ที่เข้าไปประเมินตนเองในระบบ Good FFc เน้นย้ำในภายใน 15 มิถุนายน นี้นะคะ โรงงานขนาดใหญ่ที่มีลิสต์อยู่ในกระทรวงอุตสาหกรรม 100 เปอร์เซ็นต์ค่ะ ท่านต้องไปประเมินตนเอง และต้องทำให้ครบถ้วนนะคะ จะเลือกทำในบางส่วนไม่ได้ ก็จะมีการสื่อสารประชาสัมพันธ์ไป BOI กระทรวงแรงงาน กระทรวงอุตสาหกรรม กรมควบคุมโรค กทม. พื้นที่ทุกจังหวัด เน้นย้ำไปทางจังหวัดนะคะ ขอให้มีการประชาสัมพันธ์ให้โรงงานเหลา โดยเน้นไปที่โรงงานขนาดใหญ่ มีการจัดการแปรรูปอาหารอย่างนี้เป็นต้นนะคะ ต้องทำให้ครบ 100 เปอร์เซ็นต์ ภายใน 15 มิถุนายน ค่ะ ทีนี้พอประเมินแล้วนี่ ไม่ต้องห่วงนะคะ ขอให้ตอบตามความเป็นจริง หากท่านได้คะแนนน้อย หรือพูดตรง ๆ ไม่ผ่านเกณฑ์ก็จะมีทีมลงพื้นที่เป็นพี่เลี้ยงกำกับติดตาม หากสภาพแวดล้อมยังไม่เหมาะสม การเว้นระยะห่าง การจัดการคน อันนี้ค่ะ เราเข้าใจและเราพยายามที่จะให้ความช่วยเหลือท่าน ทำให้สถานการณ์ของการแพร่ระบาดดีขึ้นของท่านปลอดภัย กิจการและเศรษฐกิจจะดำเนินต่อไปได้ หากประเมินแล้วไม่ผ่าน ก็จะมีการช่วยเหลือ การปรับและทำให้ผ่าน สิ่งที่เราเป็นกังวล คือ กลุ่มที่ไม่ร่วมมือขนาดว่าขอความร่วมมือไปแล้วก็ยังเพิกเฉยนะคะ หรือว่าไม่มีการประเมินตนเอง และอาจจะนำไปสู่การติดเชื้อ และอาจจะเป็นต้นเหตุให้แพร่กระจายไปยังพื้นที่อื่น ตรงนี้ก็มีการพูดคุยกันนะคะ ว่าจะต้องพิจารณาบทลงโทษค่ะ และขณะเดียวกัน ถ้าโรงงานไหน พื้นที่ไหนทำได้ดี ก็มีการทบทวนให้รางวัลเป็นการชมเชย และมีการให้ปรับเป็นต้นแบบของสถานประกอบการนั้น ๆ ยกตัวอย่างนะคะ อย่างเช่น ธุรกิจในเรื่องขอการผลิตรถยนต์ ขออนุญาตเอ่ยนาม ก็คือบริษัทโตโยด้า เป็นอีก 1 บริษัทค่ะ ที่ทำงานใกล้ชิดกับกรมควบคุมโรค ขอมาตรการนะคะ ขอไปปรึกษาเรียนรู้ นำไปปรับให้สอดคล้องกับการทำงานจริงของบริษัทโรงงาน และ Subcotacเมื่อโรงงานหนึ่งเกิดการติดเชื้อ ผลิตอุปกรณ์อิเล็กทรอนิกส์เล็ก ๆ เพียง 1 จุดนี่ อาจจะทำให้ทั้งระบบนะคะ การดำเนินเศรษฐกิจนั้น ต้องหยุดชะงักไปด้วย และในแง่ของการระบาด ในส่วนของพื้นที่ชุมชนที่ซ้ำ ๆ ก็จะเป็นมาตรการที่จะกำกับติดตามให้เห็นผลใน 15 มิถุนายน คงฝากไปที่เจ้าของสถานประกอบการ โรงงทุก ๆ ที่นะคะ ขอความร่วมมือ เราไม่ต้องการกำหนดบทลงโทษหรือใช้บังคับทางกฎหมายค่ะ สุดท้ายการที่ทำงานโรงงานของท่านปลอดภัย การดูแลบุคลากรของท่าน ของท่านนั่นเองนะคะ ต้องขอความร่วมมือค่ะ แคมป์คนงานนะคะ ที่ประชุม ศบค. ชุดเล็กคุยกันวันนี้ว่าจากการวางมาตรการการควบคุมการแพร่ระบาดขอถึงไซต์ก่อสร้างนะคะ ท่าน ผอ. ศบค. เล็ก ได้มอบให้กรมควบคุมโลกทบทวนรายละเอียด ในแง่ของการจัดการ ที่เราพูดคุยกันในเรื่องของ Bubble and Sice การพยายามที่จะเข้าให้การแพร่ระบาดวงจำกัดอยู่ในเฉพาะที่แคมป์์คนงานนะคะ ตรงนี้นี่ เพื่อให้สถานประกอบการ แคมป์คนงานสามารถที่จะเข้าใจในแง่ของรายละเอียดการปฏิบัติถูกต้อง เพราะตอนนี้นี่หลายแคมป์บอกว่าที่ทำอยู่คิดว่าเพียงพอแล้ว ถูกต้องแล้ว ก็เลยทำให้เกิดการแพร่ระบาดติดเชื้อ ตรงนี้กรมควบคุมโรคจะนำเสนอรายบะเอียดยิบย่อยนะคะ และถ้าเกิดว่าท่านยังไม่ปฏิบัติตามตรงนี้นะคะ ท่าน ผอ. ศบค. ชุดเล็ก เน้นย้ำว่าขอความช่วยเหลือฝ่ายความมั่นให้ความช่วยเลืหอ และกรมควบคุมโรคสาธารณสุขด้วย ฝ่ายความมั่นคงที่ขอความร่วมมือในวันนี้นะคะ ก็มีทั้งทหาร ตำรวจค่ะ มีทั้ง บชน. สปม. ก็คงจะต้องมาช่วยกันกำชับ เพื่อให้มาตรการที่ออกมานั้นทำได้อย่างมีประสิทธิภาพ ก็เชื่อว่าจะทำได้ในที่สุดนะคะ ก็สุดท้ายคงฝากไปที่ประชาชนค่ะ มาตรการรัฐเข้มข้น ถ้าผู้ประกอบการ แคมป์คนงาน ไม่ได้นั่นหมายความว่าพี่น้องประชาชนจะไม่ปลอดภัย ท่านเป็นส่วนหนึ่งของชุมชนค่ะ ดังนั้น ท่านต้องเป็นหูเป็นตา ศบค. ทราบเหตุการณ์การฝ่าฝืนมาตรการตรงนั้นตรงนี้ก็เป็นเพราะพี่น้องประชาชนแจ้งเข้ามา หรือพี่น้องสื่อมวลชนช่วยกันเป็นประบอกเสียง ต้องขอความร่วมมือของท่านให้ทำหน้าที่ต่อไปเราจะเห็นสถานการณ์ดีขึ้นค่ะ ก็ฝากไว้เท่านี้ค่ะ</w:t>
      </w:r>
    </w:p>
    <w:p>
      <w:pPr>
        <w:pStyle w:val="BodyText"/>
      </w:pPr>
      <w:r>
        <w:t xml:space="preserve">(คุณปวีณา) วันนี้ไม่ประเด็นคำถามเพิ่มเติมค่ะ คุณหมอ</w:t>
      </w:r>
    </w:p>
    <w:p>
      <w:pPr>
        <w:pStyle w:val="BodyText"/>
      </w:pPr>
      <w:r>
        <w:t xml:space="preserve">(แพทย์หญิงอภิสมัย) วันนี้ก็เข้าใจว่าบางทีท่านถามคำถามเข้ามามากมาย ศบค. อยากตอบทั้งหมดนะคะ แต่อย่างที่ท่านทราบ เรามีเวลาค่อนข้างจำกัด และหลาย ๆ ครั้งนี่ เราให้เกียรติผุ้รหู้ ค่ะ ยกตัวอย่างเรื่องบางเรื่อง กระทรวงอุตสาหกรรมจะมีรายละเอียดชัดเจนที่สุด หรือของงานวิชาการบางอย่าง กระทรวงสาธารณสุขจะเป็นผู้ที่ตอบ และให้ข้อมูลในรายละเอียด สรุปและนำเสนอในเวลาจำกัดนะคะ จะทำให้ท่านได้รับข้อมูลไม่ครบถ้วนที่อาจจะคาดเคลื่อน แต่อย่างไรก็ตาม น้อมรับไว้นะคะ เพราะว่า ต้องชื่นชมว่าที่ผ่านมาสื่อมวลชนช่วยเหลือประเทศชาติและ ศบค. มากมายค่ะ เรายังคงเคียงข้างนะคะ เรายังคงต้องการกระบอกเสียงให้กับพี่น้องประชาชน และการสื่อสารจากภาครัฐที่ครบถ้วนถูกต้อไว้เท่านี้นะคะ สวัสดีค่ะ</w:t>
      </w:r>
    </w:p>
    <w:p>
      <w:pPr>
        <w:pStyle w:val="BodyText"/>
      </w:pPr>
      <w:r>
        <w:t xml:space="preserve">(คุณปวีณา) กราบขอบพรคุณนะคะ ผู้ช่วยโฆษก ศบค. นะคะ วันนี้ยังคงเน้นย้ำมาตรการหลัก ๆ ค่ะ ก็คือเรื่องของการออกมาตรการ ที่จะมาดูแลเรื่องของการติดเชื้อในพื้นที่โรงงานนะคะ วางมาตรการที่ปรับใช้ได้จริง เรื่องของแคมป์คนงานค่ะ ตอนนี้ก็ควรให้ความสำคัญทำอย่างไรให้เรื่องของการทำบับเบิลแอนด์ซีลเป็นไปอย่างถูกต้อง และเกิดความเข้าใจ และประชาชนนั้กก็ต้องช่วยกันเป็นหูเป็นตา ทำให้ประเทศไทยกลับเข้าสู่สภาวะปกติให้ได้ค่ะ ลำดับต่อไปขออนุญาตเรียนเชิญท่านณัฐภาณุ นพคุณ รองอธิบดีกรมสารนิเทศ และรองโฆษกกระทรวงการต่างประเทศ สรุปประเด็นการแถลงวันนี้ในภาคภาษาอังกฤษค่ะ</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ปวีณา) กราบ รองโฆษกกระทรวงการต่างประเทศ นะคะ สำหรับช่วงของการสนทนาวันนี้นะคะ น้องแจ๊คจะพาไปพบกับน้องแบงค์ สุภนันท์ จะพาไปคุยกับสูตินารีแพทย์แห่งประเทศ กำลังให้ความสนใจนะคะ เรื่องของคนที่รับประทานยาคุมกำเนิดอยู่สามารถรับการฉีดวัคซีนป้องกัน COVID-19 ได้ไหม แล้วช่วงหน้ากลับมาพูดคุยกัน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 มิ.ย. 64)</dc:title>
  <dc:creator/>
  <cp:keywords/>
  <dcterms:created xsi:type="dcterms:W3CDTF">2021-06-02T06:43:12Z</dcterms:created>
  <dcterms:modified xsi:type="dcterms:W3CDTF">2021-06-02T0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มิถุนายน 2564 เวลา 12.10 น.</vt:lpwstr>
  </property>
  <property fmtid="{D5CDD505-2E9C-101B-9397-08002B2CF9AE}" pid="3" name="subtitle">
    <vt:lpwstr/>
  </property>
</Properties>
</file>